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467D4A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VIGÉSIM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</w:t>
      </w:r>
      <w:r w:rsidR="0014539F">
        <w:rPr>
          <w:b/>
          <w:lang w:val="es-MX"/>
        </w:rPr>
        <w:t>CUARTA</w:t>
      </w:r>
      <w:r w:rsidR="00477051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14539F">
        <w:rPr>
          <w:sz w:val="22"/>
          <w:lang w:val="es-MX"/>
        </w:rPr>
        <w:t>del día jueves</w:t>
      </w:r>
      <w:r w:rsidR="00182ED5" w:rsidRPr="003C5DEF">
        <w:rPr>
          <w:sz w:val="22"/>
          <w:lang w:val="es-MX"/>
        </w:rPr>
        <w:t xml:space="preserve"> </w:t>
      </w:r>
      <w:r w:rsidR="0014539F">
        <w:rPr>
          <w:sz w:val="22"/>
          <w:lang w:val="es-MX"/>
        </w:rPr>
        <w:t>28 veintiocho de Septiembre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467D4A">
        <w:rPr>
          <w:sz w:val="22"/>
          <w:lang w:val="es-MX"/>
        </w:rPr>
        <w:t xml:space="preserve"> la Vigésima</w:t>
      </w:r>
      <w:r w:rsidRPr="003C5DEF">
        <w:rPr>
          <w:sz w:val="22"/>
          <w:lang w:val="es-MX"/>
        </w:rPr>
        <w:t xml:space="preserve"> </w:t>
      </w:r>
      <w:r w:rsidR="0014539F">
        <w:rPr>
          <w:sz w:val="22"/>
          <w:lang w:val="es-MX"/>
        </w:rPr>
        <w:t>Cuarta</w:t>
      </w:r>
      <w:r w:rsidR="009C3A08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>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467D4A">
        <w:rPr>
          <w:sz w:val="22"/>
          <w:lang w:val="es-MX"/>
        </w:rPr>
        <w:t>a la Vigésima</w:t>
      </w:r>
      <w:r w:rsidR="00CB7C0D">
        <w:rPr>
          <w:sz w:val="22"/>
          <w:lang w:val="es-MX"/>
        </w:rPr>
        <w:t xml:space="preserve"> </w:t>
      </w:r>
      <w:r w:rsidR="0014539F">
        <w:rPr>
          <w:sz w:val="22"/>
          <w:lang w:val="es-MX"/>
        </w:rPr>
        <w:t>Cuarta</w:t>
      </w:r>
      <w:r w:rsidR="009C3A08">
        <w:rPr>
          <w:sz w:val="22"/>
          <w:lang w:val="es-MX"/>
        </w:rPr>
        <w:t xml:space="preserve"> </w:t>
      </w:r>
      <w:r w:rsidR="00CB7C0D">
        <w:rPr>
          <w:sz w:val="22"/>
          <w:lang w:val="es-MX"/>
        </w:rPr>
        <w:t>Sesión Ordinaria</w:t>
      </w:r>
      <w:r w:rsidR="00A053C3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</w:t>
      </w:r>
      <w:r w:rsidR="00A053C3">
        <w:rPr>
          <w:sz w:val="22"/>
          <w:lang w:val="es-MX"/>
        </w:rPr>
        <w:t>4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A053C3">
        <w:rPr>
          <w:sz w:val="22"/>
          <w:lang w:val="es-MX"/>
        </w:rPr>
        <w:t>co</w:t>
      </w:r>
      <w:r w:rsidR="0014539F">
        <w:rPr>
          <w:sz w:val="22"/>
          <w:lang w:val="es-MX"/>
        </w:rPr>
        <w:t>n cuatro minutos del día jueves</w:t>
      </w:r>
      <w:r w:rsidR="009C3A08">
        <w:rPr>
          <w:sz w:val="22"/>
          <w:lang w:val="es-MX"/>
        </w:rPr>
        <w:t xml:space="preserve"> </w:t>
      </w:r>
      <w:r w:rsidR="00DD0E0A" w:rsidRPr="003C5DEF">
        <w:rPr>
          <w:sz w:val="22"/>
          <w:lang w:val="es-MX"/>
        </w:rPr>
        <w:t xml:space="preserve"> </w:t>
      </w:r>
      <w:r w:rsidR="0014539F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14539F">
        <w:rPr>
          <w:sz w:val="22"/>
          <w:lang w:val="es-MX"/>
        </w:rPr>
        <w:t>septiembre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A053C3">
        <w:rPr>
          <w:sz w:val="22"/>
          <w:lang w:val="es-MX"/>
        </w:rPr>
        <w:t xml:space="preserve">- - - 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14539F">
        <w:rPr>
          <w:sz w:val="22"/>
          <w:szCs w:val="22"/>
          <w:lang w:val="es-MX"/>
        </w:rPr>
        <w:t>fecha 27 de septiembre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A053C3">
        <w:rPr>
          <w:rFonts w:cs="Arial"/>
          <w:sz w:val="22"/>
          <w:szCs w:val="22"/>
          <w:lang w:val="es-MX"/>
        </w:rPr>
        <w:t xml:space="preserve"> continuar</w:t>
      </w:r>
      <w:r w:rsidR="001020AF">
        <w:rPr>
          <w:rFonts w:cs="Arial"/>
          <w:sz w:val="22"/>
          <w:szCs w:val="22"/>
          <w:lang w:val="es-MX"/>
        </w:rPr>
        <w:t xml:space="preserve">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467D4A">
        <w:rPr>
          <w:sz w:val="22"/>
          <w:lang w:val="es-MX"/>
        </w:rPr>
        <w:t>Vigésima</w:t>
      </w:r>
      <w:r w:rsidR="00A053C3">
        <w:rPr>
          <w:sz w:val="22"/>
          <w:lang w:val="es-MX"/>
        </w:rPr>
        <w:t xml:space="preserve"> </w:t>
      </w:r>
      <w:r w:rsidR="0014539F">
        <w:rPr>
          <w:sz w:val="22"/>
          <w:lang w:val="es-MX"/>
        </w:rPr>
        <w:t>Cuart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A053C3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A053C3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14539F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14539F">
        <w:rPr>
          <w:b/>
          <w:sz w:val="20"/>
          <w:lang w:val="es-MX"/>
        </w:rPr>
        <w:t>DE  SEPTIEMBRE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467D4A">
        <w:rPr>
          <w:sz w:val="20"/>
          <w:lang w:val="es-MX"/>
        </w:rPr>
        <w:t>la Vigésima</w:t>
      </w:r>
      <w:r w:rsidR="009D57B9" w:rsidRPr="00902FBE">
        <w:rPr>
          <w:sz w:val="20"/>
          <w:lang w:val="es-MX"/>
        </w:rPr>
        <w:t xml:space="preserve"> </w:t>
      </w:r>
      <w:r w:rsidR="0014539F">
        <w:rPr>
          <w:sz w:val="20"/>
          <w:lang w:val="es-MX"/>
        </w:rPr>
        <w:t>Cuarta</w:t>
      </w:r>
      <w:r w:rsidR="009C3A08">
        <w:rPr>
          <w:sz w:val="20"/>
          <w:lang w:val="es-MX"/>
        </w:rPr>
        <w:t xml:space="preserve"> </w:t>
      </w:r>
      <w:r w:rsidR="009D57B9" w:rsidRPr="00902FBE">
        <w:rPr>
          <w:sz w:val="20"/>
          <w:lang w:val="es-MX"/>
        </w:rPr>
        <w:t>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14539F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14539F">
        <w:rPr>
          <w:sz w:val="20"/>
          <w:lang w:val="es-MX"/>
        </w:rPr>
        <w:t xml:space="preserve"> de Septiembre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14539F">
        <w:rPr>
          <w:sz w:val="20"/>
          <w:lang w:val="es-MX"/>
        </w:rPr>
        <w:t>---</w:t>
      </w:r>
      <w:r w:rsidR="00CB7C0D">
        <w:rPr>
          <w:sz w:val="20"/>
          <w:lang w:val="es-MX"/>
        </w:rPr>
        <w:t>---</w:t>
      </w:r>
      <w:r w:rsidR="009C3A08">
        <w:rPr>
          <w:sz w:val="20"/>
          <w:lang w:val="es-MX"/>
        </w:rPr>
        <w:t>---</w:t>
      </w:r>
      <w:r w:rsidR="00D47722">
        <w:rPr>
          <w:sz w:val="20"/>
          <w:lang w:val="es-MX"/>
        </w:rPr>
        <w:t>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  <w:r w:rsidR="00AA2DF9">
        <w:rPr>
          <w:sz w:val="20"/>
          <w:lang w:val="es-MX"/>
        </w:rPr>
        <w:t>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4539F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67D4A"/>
    <w:rsid w:val="004745FB"/>
    <w:rsid w:val="00477051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14CA0"/>
    <w:rsid w:val="00641555"/>
    <w:rsid w:val="006C1796"/>
    <w:rsid w:val="00722984"/>
    <w:rsid w:val="007242E2"/>
    <w:rsid w:val="00784D58"/>
    <w:rsid w:val="00795A6C"/>
    <w:rsid w:val="007E2CD0"/>
    <w:rsid w:val="007E369A"/>
    <w:rsid w:val="007F46F0"/>
    <w:rsid w:val="007F7600"/>
    <w:rsid w:val="00811660"/>
    <w:rsid w:val="008500CC"/>
    <w:rsid w:val="00864827"/>
    <w:rsid w:val="00876ED4"/>
    <w:rsid w:val="00897DE3"/>
    <w:rsid w:val="008A08A2"/>
    <w:rsid w:val="008B2258"/>
    <w:rsid w:val="008B6E13"/>
    <w:rsid w:val="008D6863"/>
    <w:rsid w:val="00902FBE"/>
    <w:rsid w:val="00912A4A"/>
    <w:rsid w:val="009A3D1F"/>
    <w:rsid w:val="009C3A08"/>
    <w:rsid w:val="009D2B66"/>
    <w:rsid w:val="009D57B9"/>
    <w:rsid w:val="00A053C3"/>
    <w:rsid w:val="00A37CEA"/>
    <w:rsid w:val="00A60EC7"/>
    <w:rsid w:val="00A708AB"/>
    <w:rsid w:val="00A76C19"/>
    <w:rsid w:val="00AA28A5"/>
    <w:rsid w:val="00AA2DF9"/>
    <w:rsid w:val="00AB4750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D7202"/>
    <w:rsid w:val="00BF4CA6"/>
    <w:rsid w:val="00C30D9B"/>
    <w:rsid w:val="00C3148B"/>
    <w:rsid w:val="00C34A42"/>
    <w:rsid w:val="00C36279"/>
    <w:rsid w:val="00C46A26"/>
    <w:rsid w:val="00C52D9D"/>
    <w:rsid w:val="00C73B54"/>
    <w:rsid w:val="00C91200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2380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2</Pages>
  <Words>951</Words>
  <Characters>5234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9</cp:revision>
  <cp:lastPrinted>2023-05-25T13:27:00Z</cp:lastPrinted>
  <dcterms:created xsi:type="dcterms:W3CDTF">2021-12-13T15:47:00Z</dcterms:created>
  <dcterms:modified xsi:type="dcterms:W3CDTF">2023-09-26T18:51:00Z</dcterms:modified>
</cp:coreProperties>
</file>